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ติ้ล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19-09-2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โฆษณา สวัสดีค่ะตรวจสอบสภาพอากาศ viennetta กรมอุตุวิทยา 19-24 กันยายนนี้ทั่วไทยมี แล้วจะมีฝนตกหนักถึงหนักมาก แล้วก็ลงมา นายทวีกำลัง ไข่มุกร้อนมีชื่อว่า Siri ลงวันที่ 19 ถึง 20 กันยายนนอกจากนั้นจะออกกำลัง แฟชั่นและข้อตกลงภาคอีสานตอนบนภาคเหนือตอนล่างและภาคกลางตอนบนตามลำดับ ทำให้บ้านเรามีฝนตกหนัก ถ้าตัวจะเริ่มทางภาคอีสานดวงและบริการก่อนนะคะบริเวณจังหวัดหนองคายบึงกาฬนครพนม นครมุกดาหาร เลยอุดรธานีหนองบัวลำภูชัยภูมิขอนแก่นมหาสารคามและร้อยเอ็ด วันนี้ถึงพรุ่งนี้ ตอนล่างก็จะได้รับผลกระทบในวันถัดไปถึง 20 ถึง 21 กันยายนและอายุนะคะ ลิงลมใต้ที่พัดปกคลุมบ้านเราให้มีกำลังแรงขึ้น น้ำชาบริเวณภาคตะวันออกและภาคใต้นะคะ ถ้ารับลงมารอสงกรานต์นี้ฝนตกหนักถึงหนักมาก เข้ามาตรวจสอบสภาพอากาศอย่างไรผ้ากันค่ะ มีฝนฟ้าคะนองร้อยละ 60 ของพื้นที่และมีฝนตกหนักบางแห่งบริเวณ ลำปางลำพูน โลกและเพชรบูรณ์ มีฝนร้อยละ 70 ของพื้นที่และมีฝนตกหนักบางแห่งบริเวณจังหวัดเลยหนองบัวลำภู ชัยภูมิขอนแก่น นครราชสีมานครปฐมมุกดาหารยโสธรอำนาจเจริญและอุบล วันนี้ภาคกลางมีฝนตกร้อยละ 70 และมีฝนตกหนัก บริเวณจังหวัดสระบุรีพระนครศรีอยุธยาอยุธยากาญจนบุรีราชบุรีนครปฐม สมุทรสงคราม ภาคตะวันออกมีฝนร้อยละ 80 ของพื้นที่และมีฝนตกหนักมาก มีลมแรงบริเวณจังหวัดนครนายก อินทร์บุรีสระแก้วฉะเชิงเทรา ระยองจันทบุรีและตราด ชื่อเก่าของ 2-4 เมตร ส่วนทางภาคใต้มีฝนร้อยละ 70 ถึง 80 ของพื้นที่และมีฝนตกหนักบางแห่งกับมีลมแรงบริเวณจังหวัดเพชรบุรี Siri porn นครศรีธรรมราชพัทลุงระนองพังงาภูเก็ตกระบี่ตรังและสตูล ทะเลมีสุข 2 ถึง กี่เมตรบริเวณที่มีปุ่ม ใช้ที่กรุงเทพฯและปริมณฑลมีฝน ร้อยละ 70 ของพื้นที่และมีฝนตกหนักบางแห่งค่ะ อายุนะครับเพื่อจะมีชื่อแตกต่างกันไปวันนี้ไปดูหลักการการตั้งชื่อของพายุ กับคุณสุมิตรากันค่ะ คุณผู้ชมคะชื่อของพายุแต่ละชื่อนั้น ต่างๆทั่วโลก ฮัลโหล พายุระดับ หัวร้อนไปด้วยแต่ละประเทศนั้นก็มีโอกาสในการตั้งชื่อพายุ ท้องถิ่นของประเทศนั้น ประเทศไทย ตอนบนและทะเลจีนใต้ ร่วมกับ สมาชิกอื่นๆนะคะได้แก่กัมพูชา เกาหลีเหนือเกาหลีใต้ฮ่องกง ลาว เอ้ามาเลเซีย ยาพิษเวียดนาม รายชื่อมา สมาชิก 140 ชื่อค่ะ จากนั้นจะมีการใหญ่ชื่อ อายุเป็น 5 กลุ่ม กูมา 28 ชื่อ ชื่อของพายุใช้ตารางที่ 1 นะคะก็จะมี 28 ชื่อใช้ไล่ไปเรื่อยๆจนกว่า ตาราง มาครบแล้วก็จะวนกลับไปใช้ตารางที่ 1 ใหม่ ปีนี้ลูกของประยุทธ์ให้เราใช้ในตารางที่ 1 ไปแล้วลูกเอาไปก็ได้ remark BB Gun ทอง สามี ไล่ไปเรื่อยๆนะครับตรงครบ 5 ตาราง ชื่อแรกของตารางที่ 1 ก่อนแล้วจะวนแบบนี้ไปเรื่อยๆ ทั้งหมด 116 ชื่อค่ะ ชื่อพายุประเทศไทย ชื่อพระพิรุณกระท้อนวิภาบัวลอย เมขลาอัสนีธิดากุหลาบ ขนุนค่ะ นี่ก็เป็นหลักการการตั้งชื่อของพายุแบบโอนนะคะพายุลูกไหนที่สร้างความเสียหายหนักมากๆ ทางคณะกรรมการตัดวงการครูวิทยาโลกธรรมการถอดถอนชื่อพายุนั้น รายชื่อของพายุค่ะ นิทานให้ไปที่ที่นักวิจัยเล่นน้ำตาไหล ไปเที่ยวมาผลิตเป็นพลังงานไฟฟ้า มหาวิทยาลัยปราจีน สาหร่ายทะเลมาผลิตเป็นแหล่งพลังงานค่ะ iPhone refurbished เรียกว่า พลังงานไฟฟ้าทะเลสีเขียวก็เพราะว่ามีความทนทาน หาง่ายค่ะแต่ว่ายังไม่สามารถนำไปทำ ได้ในระดับ x การให้พลังงานหลอดไฟแอลอีดี นักศึกษาและพัฒนาต่อไปค่ะ สามารถใช้ แหล่งพลังงานได้มากขึ้นและอาจจะขยายขยับไปสู่ วัตถุประสงค์องค์การการแพทย์ในอนาคตได้ค่ะ วันนี้หมดเวลาแล้วนะคะสำหรับ TNN คุณผู้ชมสามารถติดตามเราได้อีกหลายช่องทางทาง facebook Instagram และรายวันนี้รอคุณผู้ชมไปก่อนนะคะสวัสดีค่ะ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ติ้ล ฝึก Revoice พยากรณ์อากาศ 19 กันยายน 2567 (ภาคค่ำ) เตือนอากาศแปรปรวนก่อนเย็นลง TNN EARTH 19-09-24</dc:title>
  <dc:creator/>
  <cp:keywords/>
  <dcterms:created xsi:type="dcterms:W3CDTF">2025-04-04T07:18:44Z</dcterms:created>
  <dcterms:modified xsi:type="dcterms:W3CDTF">2025-04-04T07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13.00 น.</vt:lpwstr>
  </property>
  <property fmtid="{D5CDD505-2E9C-101B-9397-08002B2CF9AE}" pid="3" name="subtitle">
    <vt:lpwstr/>
  </property>
</Properties>
</file>